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4"/>
        <w:gridCol w:w="6891"/>
      </w:tblGrid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7283B" w:rsidRPr="004D1653" w:rsidRDefault="0017283B" w:rsidP="009B58D5">
            <w:pPr>
              <w:spacing w:after="288"/>
              <w:jc w:val="both"/>
              <w:rPr>
                <w:b/>
              </w:rPr>
            </w:pPr>
            <w:r w:rsidRPr="0017283B">
              <w:rPr>
                <w:b/>
              </w:rPr>
              <w:t>АРХИВОВЕДЕНИЕ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7283B" w:rsidRPr="0017283B" w:rsidRDefault="0017283B" w:rsidP="0017283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DA00AE">
              <w:rPr>
                <w:b w:val="0"/>
              </w:rPr>
              <w:t>Целью освоения дисциплины является формирование у обучающихся систематизированных знаний в области теоретического и практического архивоведения, необходимых для проведения научных изысканий в области церковной истории на базе неопубликованных (архивных) источников.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17283B">
            <w:pPr>
              <w:spacing w:after="120" w:line="276" w:lineRule="auto"/>
              <w:jc w:val="both"/>
            </w:pPr>
            <w:r w:rsidRPr="00DA00AE">
              <w:t xml:space="preserve">ПК-4: </w:t>
            </w:r>
            <w:r w:rsidRPr="00DA00AE">
              <w:tab/>
              <w:t>способность оформлять и вводить в научный оборот полученные результаты.</w:t>
            </w:r>
          </w:p>
        </w:tc>
      </w:tr>
      <w:tr w:rsidR="0017283B" w:rsidRPr="0037074A" w:rsidTr="009B58D5"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17283B" w:rsidRPr="00B135F2" w:rsidRDefault="0017283B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7283B" w:rsidRPr="0037074A" w:rsidRDefault="0017283B" w:rsidP="009B58D5">
            <w:pPr>
              <w:spacing w:after="288"/>
              <w:jc w:val="both"/>
            </w:pPr>
            <w:r w:rsidRPr="00DA00AE">
              <w:rPr>
                <w:i/>
                <w:iCs/>
              </w:rPr>
              <w:t>Колесова М.Е.</w:t>
            </w:r>
          </w:p>
        </w:tc>
      </w:tr>
    </w:tbl>
    <w:p w:rsidR="007F01E4" w:rsidRPr="00DA00AE" w:rsidRDefault="007F01E4" w:rsidP="0017283B">
      <w:pPr>
        <w:spacing w:after="120" w:line="276" w:lineRule="auto"/>
        <w:rPr>
          <w:b/>
          <w:i/>
          <w:spacing w:val="-2"/>
        </w:rPr>
      </w:pPr>
    </w:p>
    <w:p w:rsidR="007F01E4" w:rsidRPr="00DA00AE" w:rsidRDefault="007F01E4" w:rsidP="00DA00AE">
      <w:pPr>
        <w:pStyle w:val="2"/>
      </w:pPr>
      <w:bookmarkStart w:id="0" w:name="_Toc478238085"/>
      <w:bookmarkStart w:id="1" w:name="_Toc2965581"/>
      <w:bookmarkStart w:id="2" w:name="_Toc2966191"/>
      <w:bookmarkStart w:id="3" w:name="_Toc2967580"/>
      <w:r w:rsidRPr="00DA00AE">
        <w:t>Разделы дисциплины и трудоёмкость по видам учебных занятий</w:t>
      </w:r>
      <w:bookmarkEnd w:id="0"/>
      <w:bookmarkEnd w:id="1"/>
      <w:bookmarkEnd w:id="2"/>
      <w:bookmarkEnd w:id="3"/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23"/>
        <w:gridCol w:w="1737"/>
        <w:gridCol w:w="668"/>
        <w:gridCol w:w="1150"/>
        <w:gridCol w:w="996"/>
        <w:gridCol w:w="1078"/>
        <w:gridCol w:w="1691"/>
        <w:gridCol w:w="1728"/>
      </w:tblGrid>
      <w:tr w:rsidR="007F01E4" w:rsidRPr="00DA00AE" w:rsidTr="008F62B8">
        <w:tc>
          <w:tcPr>
            <w:tcW w:w="0" w:type="auto"/>
            <w:vMerge w:val="restart"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№</w:t>
            </w:r>
          </w:p>
          <w:p w:rsidR="007F01E4" w:rsidRPr="00DA00AE" w:rsidRDefault="007F01E4" w:rsidP="00DA00A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DA00AE">
              <w:rPr>
                <w:i/>
                <w:sz w:val="24"/>
                <w:szCs w:val="24"/>
              </w:rPr>
              <w:t>п</w:t>
            </w:r>
            <w:proofErr w:type="gramEnd"/>
            <w:r w:rsidRPr="00DA00A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F01E4" w:rsidRPr="00DA00AE" w:rsidRDefault="007F01E4" w:rsidP="00DA00A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 xml:space="preserve">Виды учебной работы и </w:t>
            </w:r>
            <w:proofErr w:type="gramStart"/>
            <w:r w:rsidRPr="00DA00AE">
              <w:rPr>
                <w:i/>
                <w:sz w:val="24"/>
                <w:szCs w:val="24"/>
              </w:rPr>
              <w:t>их</w:t>
            </w:r>
            <w:proofErr w:type="gramEnd"/>
            <w:r w:rsidRPr="00DA00AE">
              <w:rPr>
                <w:i/>
                <w:sz w:val="24"/>
                <w:szCs w:val="24"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7F01E4" w:rsidRPr="00DA00AE" w:rsidTr="008F62B8"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DA00AE">
              <w:rPr>
                <w:i/>
                <w:sz w:val="24"/>
                <w:szCs w:val="24"/>
              </w:rPr>
              <w:t>С.р</w:t>
            </w:r>
            <w:proofErr w:type="spellEnd"/>
            <w:r w:rsidRPr="00DA00AE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023D6F" w:rsidRPr="00DA00AE" w:rsidTr="008F62B8"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 xml:space="preserve">Темы 1-4. 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 xml:space="preserve">Посещение, опрос. </w:t>
            </w:r>
          </w:p>
        </w:tc>
      </w:tr>
      <w:tr w:rsidR="007F01E4" w:rsidRPr="00DA00AE" w:rsidTr="008F62B8">
        <w:tc>
          <w:tcPr>
            <w:tcW w:w="0" w:type="auto"/>
            <w:gridSpan w:val="3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:rsidR="007F01E4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Зачёт.</w:t>
            </w:r>
          </w:p>
        </w:tc>
      </w:tr>
    </w:tbl>
    <w:p w:rsidR="00C73023" w:rsidRPr="00DA00AE" w:rsidRDefault="00C73023" w:rsidP="00DA00A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bookmarkStart w:id="4" w:name="_GoBack"/>
      <w:bookmarkEnd w:id="4"/>
    </w:p>
    <w:sectPr w:rsidR="00C73023" w:rsidRPr="00DA00AE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47B9" w:rsidRDefault="004647B9" w:rsidP="005F5357">
      <w:r>
        <w:separator/>
      </w:r>
    </w:p>
  </w:endnote>
  <w:endnote w:type="continuationSeparator" w:id="0">
    <w:p w:rsidR="004647B9" w:rsidRDefault="004647B9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D20AEB" w:rsidRDefault="002258B2">
        <w:pPr>
          <w:pStyle w:val="aa"/>
          <w:jc w:val="center"/>
        </w:pPr>
        <w:r>
          <w:fldChar w:fldCharType="begin"/>
        </w:r>
        <w:r w:rsidR="00D20AEB">
          <w:instrText>PAGE   \* MERGEFORMAT</w:instrText>
        </w:r>
        <w:r>
          <w:fldChar w:fldCharType="separate"/>
        </w:r>
        <w:r w:rsidR="0017283B">
          <w:rPr>
            <w:noProof/>
          </w:rPr>
          <w:t>1</w:t>
        </w:r>
        <w:r>
          <w:fldChar w:fldCharType="end"/>
        </w:r>
      </w:p>
    </w:sdtContent>
  </w:sdt>
  <w:p w:rsidR="00D20AEB" w:rsidRDefault="00D20AEB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47B9" w:rsidRDefault="004647B9" w:rsidP="005F5357">
      <w:r>
        <w:separator/>
      </w:r>
    </w:p>
  </w:footnote>
  <w:footnote w:type="continuationSeparator" w:id="0">
    <w:p w:rsidR="004647B9" w:rsidRDefault="004647B9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6525E8"/>
    <w:multiLevelType w:val="hybridMultilevel"/>
    <w:tmpl w:val="FCFAA468"/>
    <w:lvl w:ilvl="0" w:tplc="4D58A9D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13793CD5"/>
    <w:multiLevelType w:val="hybridMultilevel"/>
    <w:tmpl w:val="E75097C8"/>
    <w:lvl w:ilvl="0" w:tplc="CE9832D0">
      <w:start w:val="1"/>
      <w:numFmt w:val="decimal"/>
      <w:lvlText w:val="%1."/>
      <w:lvlJc w:val="left"/>
      <w:pPr>
        <w:ind w:left="164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368" w:hanging="360"/>
      </w:pPr>
    </w:lvl>
    <w:lvl w:ilvl="2" w:tplc="0419001B" w:tentative="1">
      <w:start w:val="1"/>
      <w:numFmt w:val="lowerRoman"/>
      <w:lvlText w:val="%3."/>
      <w:lvlJc w:val="right"/>
      <w:pPr>
        <w:ind w:left="3088" w:hanging="180"/>
      </w:pPr>
    </w:lvl>
    <w:lvl w:ilvl="3" w:tplc="0419000F" w:tentative="1">
      <w:start w:val="1"/>
      <w:numFmt w:val="decimal"/>
      <w:lvlText w:val="%4."/>
      <w:lvlJc w:val="left"/>
      <w:pPr>
        <w:ind w:left="3808" w:hanging="360"/>
      </w:pPr>
    </w:lvl>
    <w:lvl w:ilvl="4" w:tplc="04190019" w:tentative="1">
      <w:start w:val="1"/>
      <w:numFmt w:val="lowerLetter"/>
      <w:lvlText w:val="%5."/>
      <w:lvlJc w:val="left"/>
      <w:pPr>
        <w:ind w:left="4528" w:hanging="360"/>
      </w:pPr>
    </w:lvl>
    <w:lvl w:ilvl="5" w:tplc="0419001B" w:tentative="1">
      <w:start w:val="1"/>
      <w:numFmt w:val="lowerRoman"/>
      <w:lvlText w:val="%6."/>
      <w:lvlJc w:val="right"/>
      <w:pPr>
        <w:ind w:left="5248" w:hanging="180"/>
      </w:pPr>
    </w:lvl>
    <w:lvl w:ilvl="6" w:tplc="0419000F" w:tentative="1">
      <w:start w:val="1"/>
      <w:numFmt w:val="decimal"/>
      <w:lvlText w:val="%7."/>
      <w:lvlJc w:val="left"/>
      <w:pPr>
        <w:ind w:left="5968" w:hanging="360"/>
      </w:pPr>
    </w:lvl>
    <w:lvl w:ilvl="7" w:tplc="04190019" w:tentative="1">
      <w:start w:val="1"/>
      <w:numFmt w:val="lowerLetter"/>
      <w:lvlText w:val="%8."/>
      <w:lvlJc w:val="left"/>
      <w:pPr>
        <w:ind w:left="6688" w:hanging="360"/>
      </w:pPr>
    </w:lvl>
    <w:lvl w:ilvl="8" w:tplc="0419001B" w:tentative="1">
      <w:start w:val="1"/>
      <w:numFmt w:val="lowerRoman"/>
      <w:lvlText w:val="%9."/>
      <w:lvlJc w:val="right"/>
      <w:pPr>
        <w:ind w:left="7408" w:hanging="180"/>
      </w:pPr>
    </w:lvl>
  </w:abstractNum>
  <w:abstractNum w:abstractNumId="4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B1261F"/>
    <w:multiLevelType w:val="hybridMultilevel"/>
    <w:tmpl w:val="C9DA489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231A4D"/>
    <w:multiLevelType w:val="hybridMultilevel"/>
    <w:tmpl w:val="68202FB4"/>
    <w:lvl w:ilvl="0" w:tplc="4CD60F46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66F4FF1"/>
    <w:multiLevelType w:val="hybridMultilevel"/>
    <w:tmpl w:val="0A166E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29E4EBE"/>
    <w:multiLevelType w:val="hybridMultilevel"/>
    <w:tmpl w:val="7E62D3CE"/>
    <w:lvl w:ilvl="0" w:tplc="948C6066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7502E3"/>
    <w:multiLevelType w:val="hybridMultilevel"/>
    <w:tmpl w:val="51EC4A28"/>
    <w:lvl w:ilvl="0" w:tplc="4740D0BC">
      <w:start w:val="1"/>
      <w:numFmt w:val="decimal"/>
      <w:lvlText w:val="%1.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num w:numId="1">
    <w:abstractNumId w:val="8"/>
  </w:num>
  <w:num w:numId="2">
    <w:abstractNumId w:val="0"/>
  </w:num>
  <w:num w:numId="3">
    <w:abstractNumId w:val="12"/>
  </w:num>
  <w:num w:numId="4">
    <w:abstractNumId w:val="14"/>
  </w:num>
  <w:num w:numId="5">
    <w:abstractNumId w:val="1"/>
  </w:num>
  <w:num w:numId="6">
    <w:abstractNumId w:val="4"/>
  </w:num>
  <w:num w:numId="7">
    <w:abstractNumId w:val="5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0"/>
  </w:num>
  <w:num w:numId="11">
    <w:abstractNumId w:val="11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2"/>
  </w:num>
  <w:num w:numId="15">
    <w:abstractNumId w:val="6"/>
  </w:num>
  <w:num w:numId="16">
    <w:abstractNumId w:val="9"/>
  </w:num>
  <w:num w:numId="17">
    <w:abstractNumId w:val="16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c1MrewtDQyNTVR0lEKTi0uzszPAykwqgUATGsyJiwAAAA="/>
  </w:docVars>
  <w:rsids>
    <w:rsidRoot w:val="00757C45"/>
    <w:rsid w:val="00023D6F"/>
    <w:rsid w:val="00081A1B"/>
    <w:rsid w:val="000D5997"/>
    <w:rsid w:val="00102E20"/>
    <w:rsid w:val="001057D4"/>
    <w:rsid w:val="00120B55"/>
    <w:rsid w:val="001615A5"/>
    <w:rsid w:val="0017283B"/>
    <w:rsid w:val="001B06FC"/>
    <w:rsid w:val="001D609C"/>
    <w:rsid w:val="00210685"/>
    <w:rsid w:val="002258B2"/>
    <w:rsid w:val="00272694"/>
    <w:rsid w:val="00272DD2"/>
    <w:rsid w:val="002B4BA7"/>
    <w:rsid w:val="002B5252"/>
    <w:rsid w:val="002E6032"/>
    <w:rsid w:val="002F2C2B"/>
    <w:rsid w:val="0032265C"/>
    <w:rsid w:val="00333CCC"/>
    <w:rsid w:val="003857AF"/>
    <w:rsid w:val="004609CE"/>
    <w:rsid w:val="004647B9"/>
    <w:rsid w:val="00464CA0"/>
    <w:rsid w:val="00484FB4"/>
    <w:rsid w:val="00487FA9"/>
    <w:rsid w:val="004A7452"/>
    <w:rsid w:val="00510B46"/>
    <w:rsid w:val="00516C94"/>
    <w:rsid w:val="00525A9F"/>
    <w:rsid w:val="005C0E52"/>
    <w:rsid w:val="005F5357"/>
    <w:rsid w:val="006712D3"/>
    <w:rsid w:val="00675F14"/>
    <w:rsid w:val="00713FF1"/>
    <w:rsid w:val="00757C45"/>
    <w:rsid w:val="00790C69"/>
    <w:rsid w:val="007A463D"/>
    <w:rsid w:val="007B6DB8"/>
    <w:rsid w:val="007F01E4"/>
    <w:rsid w:val="007F2ED4"/>
    <w:rsid w:val="00885C15"/>
    <w:rsid w:val="008C49C6"/>
    <w:rsid w:val="008F136F"/>
    <w:rsid w:val="008F44D3"/>
    <w:rsid w:val="009407A2"/>
    <w:rsid w:val="0099566F"/>
    <w:rsid w:val="009E6244"/>
    <w:rsid w:val="009E7B8A"/>
    <w:rsid w:val="00A053FD"/>
    <w:rsid w:val="00A53D2E"/>
    <w:rsid w:val="00A64187"/>
    <w:rsid w:val="00AA0462"/>
    <w:rsid w:val="00B230DC"/>
    <w:rsid w:val="00B41946"/>
    <w:rsid w:val="00B43D04"/>
    <w:rsid w:val="00BB062E"/>
    <w:rsid w:val="00BD637E"/>
    <w:rsid w:val="00BF4764"/>
    <w:rsid w:val="00C3135A"/>
    <w:rsid w:val="00C73023"/>
    <w:rsid w:val="00C73FCD"/>
    <w:rsid w:val="00C8754A"/>
    <w:rsid w:val="00C9593B"/>
    <w:rsid w:val="00D10310"/>
    <w:rsid w:val="00D12147"/>
    <w:rsid w:val="00D2046F"/>
    <w:rsid w:val="00D20AEB"/>
    <w:rsid w:val="00D445D7"/>
    <w:rsid w:val="00D454F4"/>
    <w:rsid w:val="00D522DA"/>
    <w:rsid w:val="00D57F79"/>
    <w:rsid w:val="00DA00AE"/>
    <w:rsid w:val="00E40425"/>
    <w:rsid w:val="00E40E7B"/>
    <w:rsid w:val="00EE6405"/>
    <w:rsid w:val="00FC2B9F"/>
    <w:rsid w:val="00FC3E7A"/>
    <w:rsid w:val="00FE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8F136F"/>
    <w:pPr>
      <w:keepNext/>
      <w:keepLines/>
      <w:spacing w:after="120" w:line="276" w:lineRule="auto"/>
      <w:outlineLvl w:val="1"/>
    </w:pPr>
    <w:rPr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F136F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nhideWhenUsed/>
    <w:rsid w:val="00C73FCD"/>
    <w:pPr>
      <w:spacing w:before="100" w:beforeAutospacing="1" w:after="100" w:afterAutospacing="1"/>
    </w:pPr>
  </w:style>
  <w:style w:type="paragraph" w:styleId="ae">
    <w:name w:val="List Paragraph"/>
    <w:basedOn w:val="a"/>
    <w:uiPriority w:val="34"/>
    <w:qFormat/>
    <w:rsid w:val="00885C15"/>
    <w:pPr>
      <w:ind w:left="720"/>
      <w:contextualSpacing/>
    </w:pPr>
  </w:style>
  <w:style w:type="paragraph" w:customStyle="1" w:styleId="Default">
    <w:name w:val="Default"/>
    <w:uiPriority w:val="99"/>
    <w:rsid w:val="007F01E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7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8</cp:revision>
  <dcterms:created xsi:type="dcterms:W3CDTF">2017-07-15T07:53:00Z</dcterms:created>
  <dcterms:modified xsi:type="dcterms:W3CDTF">2019-03-11T18:41:00Z</dcterms:modified>
</cp:coreProperties>
</file>